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D4F5E8" w14:textId="59DF5432" w:rsidR="002F5679" w:rsidRPr="002C2F25" w:rsidRDefault="001016A5" w:rsidP="002F5679">
      <w:pPr>
        <w:shd w:val="clear" w:color="auto" w:fill="FFFFFF"/>
        <w:rPr>
          <w:rFonts w:ascii="Arial" w:hAnsi="Arial" w:cs="Arial"/>
          <w:b/>
          <w:sz w:val="20"/>
          <w:szCs w:val="19"/>
        </w:rPr>
      </w:pPr>
      <w:r w:rsidRPr="001016A5">
        <w:rPr>
          <w:rFonts w:ascii="Arial" w:eastAsia="Times New Roman" w:hAnsi="Arial" w:cs="Arial"/>
          <w:b/>
          <w:color w:val="222222"/>
          <w:sz w:val="19"/>
          <w:szCs w:val="19"/>
          <w:shd w:val="clear" w:color="auto" w:fill="FFFFFF"/>
        </w:rPr>
        <w:t>Business case study:</w:t>
      </w:r>
      <w:r w:rsidR="002F5679">
        <w:rPr>
          <w:rFonts w:ascii="Arial" w:eastAsia="Times New Roman" w:hAnsi="Arial" w:cs="Arial"/>
          <w:b/>
          <w:color w:val="222222"/>
          <w:sz w:val="19"/>
          <w:szCs w:val="19"/>
          <w:shd w:val="clear" w:color="auto" w:fill="FFFFFF"/>
        </w:rPr>
        <w:t xml:space="preserve"> </w:t>
      </w:r>
      <w:r w:rsidR="00CC4934">
        <w:rPr>
          <w:b/>
          <w:sz w:val="28"/>
        </w:rPr>
        <w:t>Prediction of house pricing</w:t>
      </w:r>
    </w:p>
    <w:p w14:paraId="1A6F1365" w14:textId="6B6BA4DA" w:rsidR="002F5679" w:rsidRDefault="002F5679" w:rsidP="002C2F25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b/>
          <w:bCs/>
          <w:sz w:val="22"/>
          <w:szCs w:val="22"/>
        </w:rPr>
        <w:t>Overview: </w:t>
      </w:r>
      <w:r>
        <w:rPr>
          <w:rFonts w:ascii="Calibri" w:hAnsi="Calibri" w:cs="Calibri"/>
          <w:sz w:val="22"/>
          <w:szCs w:val="22"/>
        </w:rPr>
        <w:t xml:space="preserve">In this assignment you will predict </w:t>
      </w:r>
      <w:r w:rsidR="00CC4934">
        <w:t>House price</w:t>
      </w:r>
      <w:r w:rsidR="002C2F25">
        <w:t xml:space="preserve"> using other variables provided</w:t>
      </w:r>
      <w:r>
        <w:rPr>
          <w:rFonts w:ascii="Calibri" w:hAnsi="Calibri" w:cs="Calibri"/>
          <w:sz w:val="22"/>
          <w:szCs w:val="22"/>
        </w:rPr>
        <w:t xml:space="preserve">. </w:t>
      </w:r>
    </w:p>
    <w:p w14:paraId="3247BE71" w14:textId="4BA779C4" w:rsidR="002F5679" w:rsidRDefault="002F5679" w:rsidP="002F5679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sz w:val="22"/>
          <w:szCs w:val="22"/>
        </w:rPr>
        <w:t xml:space="preserve">For this assignment, build a </w:t>
      </w:r>
      <w:r w:rsidR="002C2F25">
        <w:rPr>
          <w:rFonts w:ascii="Calibri" w:hAnsi="Calibri" w:cs="Calibri"/>
          <w:sz w:val="22"/>
          <w:szCs w:val="22"/>
        </w:rPr>
        <w:t>linear regression</w:t>
      </w:r>
      <w:r>
        <w:rPr>
          <w:rFonts w:ascii="Calibri" w:hAnsi="Calibri" w:cs="Calibri"/>
          <w:sz w:val="22"/>
          <w:szCs w:val="22"/>
        </w:rPr>
        <w:t xml:space="preserve"> model </w:t>
      </w:r>
      <w:r w:rsidR="00181170">
        <w:rPr>
          <w:rFonts w:ascii="Calibri" w:hAnsi="Calibri" w:cs="Calibri"/>
          <w:sz w:val="22"/>
          <w:szCs w:val="22"/>
        </w:rPr>
        <w:t xml:space="preserve">to </w:t>
      </w:r>
      <w:r>
        <w:rPr>
          <w:rFonts w:ascii="Calibri" w:hAnsi="Calibri" w:cs="Calibri"/>
          <w:sz w:val="22"/>
          <w:szCs w:val="22"/>
        </w:rPr>
        <w:t>predict</w:t>
      </w:r>
      <w:r w:rsidR="00181170" w:rsidRPr="00181170">
        <w:t xml:space="preserve"> </w:t>
      </w:r>
      <w:r w:rsidR="00CC4934">
        <w:t>House prices</w:t>
      </w:r>
      <w:r w:rsidR="00181170">
        <w:t xml:space="preserve"> </w:t>
      </w:r>
      <w:r w:rsidR="00CC4934">
        <w:rPr>
          <w:rFonts w:ascii="Calibri" w:hAnsi="Calibri" w:cs="Calibri"/>
          <w:sz w:val="22"/>
          <w:szCs w:val="22"/>
        </w:rPr>
        <w:t>using </w:t>
      </w:r>
      <w:r w:rsidR="002C2F25">
        <w:rPr>
          <w:rFonts w:ascii="Calibri" w:hAnsi="Calibri" w:cs="Calibri"/>
          <w:sz w:val="22"/>
          <w:szCs w:val="22"/>
        </w:rPr>
        <w:t>Python</w:t>
      </w:r>
      <w:r>
        <w:rPr>
          <w:rFonts w:ascii="Calibri" w:hAnsi="Calibri" w:cs="Calibri"/>
          <w:sz w:val="22"/>
          <w:szCs w:val="22"/>
        </w:rPr>
        <w:t>.</w:t>
      </w:r>
    </w:p>
    <w:p w14:paraId="0561CA19" w14:textId="77777777" w:rsidR="002F5679" w:rsidRDefault="002F5679" w:rsidP="002F5679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b/>
          <w:bCs/>
          <w:sz w:val="22"/>
          <w:szCs w:val="22"/>
        </w:rPr>
        <w:t>Deliverables:</w:t>
      </w:r>
    </w:p>
    <w:p w14:paraId="1392DAC8" w14:textId="77777777" w:rsidR="002F5679" w:rsidRDefault="002F5679" w:rsidP="002F5679">
      <w:pPr>
        <w:pStyle w:val="NormalWeb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Your code.</w:t>
      </w:r>
    </w:p>
    <w:p w14:paraId="03DFD8E4" w14:textId="77777777" w:rsidR="002F5679" w:rsidRDefault="002F5679" w:rsidP="002F5679">
      <w:pPr>
        <w:pStyle w:val="NormalWeb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 brief slide deck/report explaining your methodology and results.</w:t>
      </w:r>
    </w:p>
    <w:p w14:paraId="3D905914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General methodology</w:t>
      </w:r>
    </w:p>
    <w:p w14:paraId="65B61B39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ustification for select variables</w:t>
      </w:r>
    </w:p>
    <w:p w14:paraId="72F7366E" w14:textId="1BD18F1E" w:rsidR="00CC4934" w:rsidRDefault="00CC4934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raining and Testing the model</w:t>
      </w:r>
    </w:p>
    <w:p w14:paraId="01725FCB" w14:textId="3F949203" w:rsidR="00CC4934" w:rsidRDefault="00CC4934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edictions on test data</w:t>
      </w:r>
    </w:p>
    <w:p w14:paraId="163F3413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ustification for your chosen accuracy measure</w:t>
      </w:r>
    </w:p>
    <w:p w14:paraId="11BD72A1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ustification for your algorithm(s)</w:t>
      </w:r>
    </w:p>
    <w:p w14:paraId="2BE34708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Visualization are desired</w:t>
      </w:r>
    </w:p>
    <w:p w14:paraId="41424941" w14:textId="77777777" w:rsidR="001016A5" w:rsidRDefault="001016A5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</w:p>
    <w:p w14:paraId="27012AD7" w14:textId="0AB1A93C" w:rsidR="00D93BA1" w:rsidRDefault="002C2F25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Dataset:</w:t>
      </w:r>
    </w:p>
    <w:p w14:paraId="5CB6142C" w14:textId="77777777" w:rsidR="002C2F25" w:rsidRDefault="002C2F25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</w:p>
    <w:p w14:paraId="7B10F2F5" w14:textId="6303254D" w:rsidR="00D93BA1" w:rsidRPr="001016A5" w:rsidRDefault="002C2F25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  <w:r w:rsidRPr="002C2F25">
        <w:rPr>
          <w:rFonts w:ascii="Arial" w:eastAsia="Times New Roman" w:hAnsi="Arial" w:cs="Arial"/>
          <w:color w:val="222222"/>
          <w:sz w:val="19"/>
          <w:szCs w:val="19"/>
        </w:rPr>
        <w:t>data.csv</w:t>
      </w:r>
      <w:bookmarkStart w:id="0" w:name="_GoBack"/>
      <w:bookmarkEnd w:id="0"/>
    </w:p>
    <w:p w14:paraId="5B73E752" w14:textId="77777777" w:rsidR="00D93BA1" w:rsidRDefault="00D93BA1"/>
    <w:sectPr w:rsidR="00D93BA1" w:rsidSect="002C7FC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D13108"/>
    <w:multiLevelType w:val="multilevel"/>
    <w:tmpl w:val="6630D4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jOwNDOzMDYyMjRW0lEKTi0uzszPAykwqQUApcIYhCwAAAA="/>
  </w:docVars>
  <w:rsids>
    <w:rsidRoot w:val="001016A5"/>
    <w:rsid w:val="001016A5"/>
    <w:rsid w:val="00181170"/>
    <w:rsid w:val="001A5B54"/>
    <w:rsid w:val="002C2F25"/>
    <w:rsid w:val="002C7FCB"/>
    <w:rsid w:val="002F5679"/>
    <w:rsid w:val="00BC5F60"/>
    <w:rsid w:val="00CC4934"/>
    <w:rsid w:val="00D54C1D"/>
    <w:rsid w:val="00D93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92FB7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1016A5"/>
  </w:style>
  <w:style w:type="paragraph" w:styleId="NormalWeb">
    <w:name w:val="Normal (Web)"/>
    <w:basedOn w:val="Normal"/>
    <w:uiPriority w:val="99"/>
    <w:unhideWhenUsed/>
    <w:rsid w:val="002F567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1016A5"/>
  </w:style>
  <w:style w:type="paragraph" w:styleId="NormalWeb">
    <w:name w:val="Normal (Web)"/>
    <w:basedOn w:val="Normal"/>
    <w:uiPriority w:val="99"/>
    <w:unhideWhenUsed/>
    <w:rsid w:val="002F567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22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0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024899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0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44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401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66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58677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312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5519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ay Kulkarni</dc:creator>
  <cp:lastModifiedBy>Nikhil Sattigeri</cp:lastModifiedBy>
  <cp:revision>3</cp:revision>
  <dcterms:created xsi:type="dcterms:W3CDTF">2019-09-01T15:13:00Z</dcterms:created>
  <dcterms:modified xsi:type="dcterms:W3CDTF">2019-09-01T15:14:00Z</dcterms:modified>
</cp:coreProperties>
</file>